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7F4F3B00" w:rsidR="007F66AD" w:rsidRPr="00084B24"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1D8EDB5A" w14:textId="64E16E9D" w:rsidR="004775C1" w:rsidRDefault="007F66AD" w:rsidP="007F66AD">
      <w:pPr>
        <w:pStyle w:val="Heading2"/>
        <w:rPr>
          <w:lang w:val="bg-BG"/>
        </w:rPr>
      </w:pPr>
      <w:bookmarkStart w:id="1" w:name="_Toc112392429"/>
      <w:r w:rsidRPr="00084B24">
        <w:rPr>
          <w:lang w:val="bg-BG"/>
        </w:rPr>
        <w:t xml:space="preserve">2.1. </w:t>
      </w:r>
      <w:bookmarkEnd w:id="1"/>
      <w:r w:rsidR="00D55254" w:rsidRPr="00D55254">
        <w:rPr>
          <w:lang w:val="bg-BG"/>
        </w:rPr>
        <w:t>Същност, цел и обхват на софтуерната архитектура</w:t>
      </w:r>
    </w:p>
    <w:p w14:paraId="375D7286" w14:textId="1FADA09C" w:rsidR="00AF43C6" w:rsidRDefault="00621386" w:rsidP="00AF43C6">
      <w:pPr>
        <w:rPr>
          <w:szCs w:val="28"/>
          <w:lang w:val="bg-BG"/>
        </w:rPr>
      </w:pPr>
      <w:r w:rsidRPr="00AA2A5B">
        <w:rPr>
          <w:szCs w:val="28"/>
          <w:lang w:val="bg-BG"/>
        </w:rPr>
        <w:t>Думата „</w:t>
      </w:r>
      <w:r w:rsidRPr="00AA2A5B">
        <w:rPr>
          <w:b/>
          <w:bCs/>
          <w:szCs w:val="28"/>
          <w:lang w:val="bg-BG"/>
        </w:rPr>
        <w:t>архитектура</w:t>
      </w:r>
      <w:r w:rsidRPr="00AA2A5B">
        <w:rPr>
          <w:szCs w:val="28"/>
          <w:lang w:val="bg-BG"/>
        </w:rPr>
        <w:t xml:space="preserve">“ често се използва в контекста на нещо </w:t>
      </w:r>
      <w:r>
        <w:rPr>
          <w:szCs w:val="28"/>
          <w:lang w:val="bg-BG"/>
        </w:rPr>
        <w:t>от</w:t>
      </w:r>
      <w:r w:rsidRPr="00AA2A5B">
        <w:rPr>
          <w:szCs w:val="28"/>
          <w:lang w:val="bg-BG"/>
        </w:rPr>
        <w:t xml:space="preserve"> високо ниво, което е отделено от</w:t>
      </w:r>
      <w:r>
        <w:rPr>
          <w:szCs w:val="28"/>
          <w:lang w:val="bg-BG"/>
        </w:rPr>
        <w:t xml:space="preserve"> </w:t>
      </w:r>
      <w:r w:rsidRPr="00AA2A5B">
        <w:rPr>
          <w:szCs w:val="28"/>
          <w:lang w:val="bg-BG"/>
        </w:rPr>
        <w:t>детайлите на по-ниско ниво</w:t>
      </w:r>
      <w:r>
        <w:rPr>
          <w:szCs w:val="28"/>
          <w:lang w:val="bg-BG"/>
        </w:rPr>
        <w:t xml:space="preserve"> (</w:t>
      </w:r>
      <w:r w:rsidRPr="00AA2A5B">
        <w:rPr>
          <w:szCs w:val="28"/>
          <w:lang w:val="bg-BG"/>
        </w:rPr>
        <w:t>Martin</w:t>
      </w:r>
      <w:r>
        <w:rPr>
          <w:szCs w:val="28"/>
        </w:rPr>
        <w:t xml:space="preserve"> et al., 2017)</w:t>
      </w:r>
      <w:r w:rsidR="0054099C">
        <w:rPr>
          <w:szCs w:val="28"/>
        </w:rPr>
        <w:t xml:space="preserve">. </w:t>
      </w:r>
      <w:r w:rsidR="001410D3">
        <w:rPr>
          <w:szCs w:val="28"/>
          <w:lang w:val="bg-BG"/>
        </w:rPr>
        <w:t>Софтуерният продукт</w:t>
      </w:r>
      <w:r w:rsidR="004F21B6">
        <w:rPr>
          <w:szCs w:val="28"/>
          <w:lang w:val="bg-BG"/>
        </w:rPr>
        <w:t>, разглеждан в настоящия труд,</w:t>
      </w:r>
      <w:r w:rsidR="001410D3">
        <w:rPr>
          <w:szCs w:val="28"/>
          <w:lang w:val="bg-BG"/>
        </w:rPr>
        <w:t xml:space="preserve"> ще се състои от 2 клиентски приложения, които ще се свързват към клъстер от услуги.</w:t>
      </w:r>
      <w:r w:rsidR="004F21B6">
        <w:rPr>
          <w:szCs w:val="28"/>
          <w:lang w:val="bg-BG"/>
        </w:rPr>
        <w:t xml:space="preserve"> </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17E962E8" w14:textId="0140F756" w:rsidR="00051052" w:rsidRDefault="00C3221F" w:rsidP="00AC1281">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0C48E32C" w14:textId="0131208A" w:rsidR="00C3221F" w:rsidRPr="00051052" w:rsidRDefault="00051052" w:rsidP="00051052">
      <w:pPr>
        <w:widowControl/>
        <w:spacing w:line="240" w:lineRule="auto"/>
        <w:ind w:firstLine="0"/>
        <w:jc w:val="left"/>
        <w:rPr>
          <w:sz w:val="28"/>
          <w:lang w:val="bg-BG"/>
        </w:rPr>
      </w:pPr>
      <w:r>
        <w:br w:type="page"/>
      </w:r>
    </w:p>
    <w:p w14:paraId="46C1D210" w14:textId="72940C08" w:rsidR="00EE57A3" w:rsidRDefault="00EE57A3" w:rsidP="00EE57A3">
      <w:pPr>
        <w:rPr>
          <w:szCs w:val="28"/>
          <w:lang w:val="bg-BG"/>
        </w:rPr>
      </w:pPr>
      <w:r>
        <w:rPr>
          <w:szCs w:val="28"/>
        </w:rPr>
        <w:lastRenderedPageBreak/>
        <w:t xml:space="preserve">- </w:t>
      </w:r>
      <w:r>
        <w:rPr>
          <w:szCs w:val="28"/>
          <w:lang w:val="bg-BG"/>
        </w:rPr>
        <w:t>Обхват на мобилното приложение</w:t>
      </w:r>
    </w:p>
    <w:p w14:paraId="349E8585" w14:textId="662D7E4A"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14A48934" w14:textId="5F3263BB" w:rsidR="00EE57A3" w:rsidRDefault="00EE57A3" w:rsidP="00EE57A3">
      <w:pPr>
        <w:rPr>
          <w:szCs w:val="28"/>
          <w:lang w:val="bg-BG"/>
        </w:rPr>
      </w:pPr>
      <w:r>
        <w:rPr>
          <w:szCs w:val="28"/>
          <w:lang w:val="bg-BG"/>
        </w:rPr>
        <w:t>- Обхват на уеб портала</w:t>
      </w:r>
    </w:p>
    <w:p w14:paraId="07305E1F" w14:textId="77777777" w:rsidR="00EE57A3" w:rsidRPr="00241C91" w:rsidRDefault="00EE57A3" w:rsidP="00EE57A3">
      <w:pPr>
        <w:rPr>
          <w:lang w:val="bg-BG"/>
        </w:rPr>
      </w:pPr>
      <w:r>
        <w:rPr>
          <w:szCs w:val="28"/>
          <w:lang w:val="bg-BG"/>
        </w:rPr>
        <w:t>-Обхват на с</w:t>
      </w:r>
    </w:p>
    <w:p w14:paraId="0D703574" w14:textId="77777777" w:rsidR="00EE57A3" w:rsidRPr="00051052" w:rsidRDefault="00EE57A3" w:rsidP="00AC1281">
      <w:pPr>
        <w:pStyle w:val="disbody"/>
      </w:pPr>
    </w:p>
    <w:p w14:paraId="5FA0D48A" w14:textId="33DC17F2" w:rsidR="00F31975" w:rsidRDefault="00F31975" w:rsidP="00AC1281">
      <w:pPr>
        <w:pStyle w:val="disbody"/>
      </w:pPr>
      <w:r w:rsidRPr="00F31975">
        <w:t>https://blog.openreplay.com/jwt-authentication-best-practices</w:t>
      </w:r>
    </w:p>
    <w:p w14:paraId="661F8172" w14:textId="27BA2894" w:rsidR="007F66AD" w:rsidRPr="00084B24" w:rsidRDefault="007F66AD" w:rsidP="00AC1281">
      <w:pPr>
        <w:pStyle w:val="disbody"/>
      </w:pPr>
      <w:r w:rsidRPr="00084B24">
        <w:t>.</w:t>
      </w:r>
    </w:p>
    <w:p w14:paraId="07669B52" w14:textId="4ABA7022" w:rsidR="002F0239" w:rsidRDefault="002F0239" w:rsidP="007F66AD">
      <w:pPr>
        <w:pStyle w:val="disbody"/>
      </w:pPr>
    </w:p>
    <w:p w14:paraId="6D6CAC74" w14:textId="77777777" w:rsidR="002F0239" w:rsidRDefault="002F0239">
      <w:pPr>
        <w:widowControl/>
        <w:spacing w:line="240" w:lineRule="auto"/>
        <w:ind w:firstLine="0"/>
        <w:jc w:val="left"/>
        <w:rPr>
          <w:sz w:val="28"/>
          <w:lang w:val="bg-BG"/>
        </w:rPr>
      </w:pPr>
      <w:r>
        <w:br w:type="page"/>
      </w:r>
    </w:p>
    <w:p w14:paraId="2F181A6C"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3" w:name="_Toc112392431"/>
      <w:r w:rsidRPr="00084B24">
        <w:rPr>
          <w:lang w:val="bg-BG"/>
        </w:rPr>
        <w:t>2.1.2. Информационно бизнес моделиране</w:t>
      </w:r>
      <w:r w:rsidR="00AA0043" w:rsidRPr="00084B24">
        <w:rPr>
          <w:lang w:val="bg-BG"/>
        </w:rPr>
        <w:t xml:space="preserve"> на системата</w:t>
      </w:r>
      <w:bookmarkEnd w:id="3"/>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2"/>
      </w:r>
      <w:r w:rsidRPr="00084B24">
        <w:t>. За целите на ИБМ, според нас, е подходящо да се използва UML с разширение чрез специализация с профил на IBM RUP за бизнес моделиране (Fellmann et al., 2018; Beynon-Davies, 2018; Musulin &amp; Strahonja, 2018</w:t>
      </w:r>
      <w:r w:rsidR="00526479" w:rsidRPr="00084B24">
        <w:t>; Sadowska &amp; Huzar,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t xml:space="preserve">2. </w:t>
      </w:r>
      <w:r w:rsidRPr="00084B24">
        <w:rPr>
          <w:b/>
          <w:bCs/>
        </w:rPr>
        <w:t>Концептуален бизнес модел (КцБМ)</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КцБМ, отразяваща само бизнес същности (характеристиките и връзките им) и не включва </w:t>
      </w:r>
      <w:r w:rsidRPr="00084B24">
        <w:lastRenderedPageBreak/>
        <w:t>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3. Планиране на проект – възложител ранжира характеристиките; главен проектант и екипа</w:t>
      </w:r>
      <w:r w:rsidRPr="00084B24">
        <w:rPr>
          <w:rStyle w:val="FootnoteReference"/>
        </w:rPr>
        <w:footnoteReference w:id="3"/>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5. Планиране на реализация – главен проектант/координатор с възложител актуализират плана с реализации, разпределят характеристики 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 xml:space="preserve">6. Работа по задачи – екип на компанията работи по задачи, ползва лично табло за статус, променя статус на задачи, отчита разход на време и </w:t>
      </w:r>
      <w:r w:rsidRPr="00084B24">
        <w:lastRenderedPageBreak/>
        <w:t>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11. Общи административни задачи – координаторът работи по общи 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4"/>
      </w:r>
      <w:r w:rsidRPr="00084B24">
        <w:t>.</w:t>
      </w:r>
      <w:r w:rsidR="001C4FA0" w:rsidRPr="00084B24">
        <w:t xml:space="preserve"> </w:t>
      </w:r>
      <w:r w:rsidR="0010630D" w:rsidRPr="00084B24">
        <w:t xml:space="preserve">Той описва </w:t>
      </w:r>
      <w:r w:rsidR="00F53E8F" w:rsidRPr="00084B24">
        <w:lastRenderedPageBreak/>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uses” показва, че един сценарий използва друг, а „include”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 xml:space="preserve">продукт е </w:t>
      </w:r>
      <w:r w:rsidRPr="00084B24">
        <w:lastRenderedPageBreak/>
        <w:t>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4. Опис на внедряване – координатор/програмист описва внедрени 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КцБМ),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r w:rsidRPr="00084B24">
        <w:t>Actor-Goal List” или</w:t>
      </w:r>
      <w:r w:rsidR="002F1AE0" w:rsidRPr="00084B24">
        <w:t xml:space="preserve"> „</w:t>
      </w:r>
      <w:r w:rsidRPr="00084B24">
        <w:t>Use Cases</w:t>
      </w:r>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 xml:space="preserve">5. Характеристика – изискване за продукт/проект с йерархична </w:t>
      </w:r>
      <w:r w:rsidRPr="00084B24">
        <w:lastRenderedPageBreak/>
        <w:t>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8. Служител – член на екипа в технологична стартираща компания; име, история и текущи данни за позиция, умения, ставка, документация, 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 xml:space="preserve">17. Списък рискове – работен продукт за проект описващ рискове за </w:t>
      </w:r>
      <w:r w:rsidRPr="00084B24">
        <w:lastRenderedPageBreak/>
        <w:t>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lastRenderedPageBreak/>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32. Таг – списък от индивидуално дефинирани и именувани стойности за един обект</w:t>
      </w:r>
      <w:r w:rsidRPr="00084B24">
        <w:rPr>
          <w:rStyle w:val="FootnoteReference"/>
        </w:rPr>
        <w:footnoteReference w:id="5"/>
      </w:r>
      <w:r w:rsidRPr="00084B24">
        <w:t>.</w:t>
      </w:r>
    </w:p>
    <w:p w14:paraId="01DA5AC4" w14:textId="5E7CDE90" w:rsidR="007F66AD" w:rsidRPr="00084B24" w:rsidRDefault="007F66AD" w:rsidP="007F66AD">
      <w:pPr>
        <w:pStyle w:val="disbody"/>
      </w:pPr>
      <w:r w:rsidRPr="00084B24">
        <w:t xml:space="preserve">33. Рангова скала – за </w:t>
      </w:r>
      <w:r w:rsidR="005220D8" w:rsidRPr="00084B24">
        <w:t>подреждане</w:t>
      </w:r>
      <w:r w:rsidRPr="00084B24">
        <w:t xml:space="preserve"> на обекти за стойност</w:t>
      </w:r>
      <w:r w:rsidRPr="00084B24">
        <w:rPr>
          <w:rStyle w:val="FootnoteReference"/>
        </w:rPr>
        <w:footnoteReference w:id="6"/>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w:t>
      </w:r>
      <w:r w:rsidRPr="00084B24">
        <w:lastRenderedPageBreak/>
        <w:t xml:space="preserve">на взаимодействията (на последователност) и колаборативни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lastRenderedPageBreak/>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lastRenderedPageBreak/>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4"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4"/>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на информационните системи – тенденции за групова работа (чрез система съобразно отговорности), централизация на данни и достъп, бездокументални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Patterns &amp; Practices Team, 2009; IBM Cloud Education,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5" w:name="_Toc112392432"/>
      <w:r w:rsidRPr="00084B24">
        <w:rPr>
          <w:lang w:val="bg-BG"/>
        </w:rPr>
        <w:t>2.1.3. Възможности за усъвършенстване на информационната база</w:t>
      </w:r>
      <w:bookmarkEnd w:id="5"/>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NoSQL.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r w:rsidRPr="009849C8">
        <w:rPr>
          <w:highlight w:val="magenta"/>
        </w:rPr>
        <w:t>ранжиране</w:t>
      </w:r>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7"/>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8"/>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избягване на мултизадачна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eScrum (Newmark et al. 2018; Dixit &amp; Bhushan,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r w:rsidRPr="00084B24">
        <w:t>VersionOne” (https://www.collab.net/products/versionone) и eScrum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VersionOne”,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9"/>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то в ScrumWorks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6" w:name="_Toc112392433"/>
      <w:r w:rsidRPr="00084B24">
        <w:rPr>
          <w:lang w:val="bg-BG"/>
        </w:rPr>
        <w:t>2.2. Логически модел на системата</w:t>
      </w:r>
      <w:bookmarkEnd w:id="6"/>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7" w:name="_Toc112392434"/>
      <w:r w:rsidRPr="00084B24">
        <w:rPr>
          <w:lang w:val="bg-BG"/>
        </w:rPr>
        <w:t>2.2.1. Диаграми на класове, реализиращи бизнес същностите</w:t>
      </w:r>
      <w:bookmarkEnd w:id="7"/>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921F62" w:rsidP="007F66AD">
      <w:pPr>
        <w:pStyle w:val="disfigimg"/>
      </w:pPr>
      <w:r>
        <w:pict w14:anchorId="35198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5pt;height:110.7pt">
            <v:imagedata r:id="rId15"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8" w:name="_Toc112392435"/>
      <w:r w:rsidRPr="00084B24">
        <w:rPr>
          <w:lang w:val="bg-BG"/>
        </w:rPr>
        <w:t>2.2.2. Диаграма на бизнес сценарии за взаимодействие със системата</w:t>
      </w:r>
      <w:bookmarkEnd w:id="8"/>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колаборативни,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шаблони за процес, за рангови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921F62" w:rsidP="007F66AD">
      <w:pPr>
        <w:pStyle w:val="disfigimg"/>
      </w:pPr>
      <w:r>
        <w:lastRenderedPageBreak/>
        <w:pict w14:anchorId="2EC5BE4D">
          <v:shape id="_x0000_i1026" type="#_x0000_t75" style="width:446.5pt;height:386.85pt">
            <v:imagedata r:id="rId16"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921F62" w:rsidP="007F66AD">
      <w:pPr>
        <w:pStyle w:val="disfigimg"/>
      </w:pPr>
      <w:r>
        <w:lastRenderedPageBreak/>
        <w:pict w14:anchorId="7322605E">
          <v:shape id="_x0000_i1027" type="#_x0000_t75" style="width:452.95pt;height:401.9pt">
            <v:imagedata r:id="rId17"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9" w:name="_Toc112392436"/>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9"/>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За уведомяване на потребителите. Генериране лично/ автоматично от софтуерната система, изпращане под различна форма – лог, email,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Сървър за хостване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Cockburn,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0"/>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1"/>
      </w:r>
      <w:r w:rsidRPr="00084B24">
        <w:t>;</w:t>
      </w:r>
    </w:p>
    <w:p w14:paraId="3BF90E31" w14:textId="696ED7A9" w:rsidR="00026E87" w:rsidRPr="00084B24" w:rsidRDefault="00026E87" w:rsidP="00026E87">
      <w:pPr>
        <w:pStyle w:val="disbody"/>
      </w:pPr>
      <w:r w:rsidRPr="00084B24">
        <w:t xml:space="preserve">– Списък сценарии – списък от тип „Actor-Goal”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2"/>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3"/>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4"/>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5"/>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10" w:name="_Toc112392437"/>
      <w:r w:rsidRPr="00084B24">
        <w:rPr>
          <w:lang w:val="bg-BG"/>
        </w:rPr>
        <w:t>2.3. Функционалност и потребителски интерфейс</w:t>
      </w:r>
      <w:bookmarkEnd w:id="10"/>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921F62" w:rsidP="007F66AD">
      <w:pPr>
        <w:pStyle w:val="disfigimg"/>
      </w:pPr>
      <w:r>
        <w:lastRenderedPageBreak/>
        <w:pict w14:anchorId="08D7F288">
          <v:shape id="_x0000_i1028" type="#_x0000_t75" style="width:454.55pt;height:450.8pt">
            <v:imagedata r:id="rId18"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адаптируема)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шаблон за процес и на рангови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r w:rsidRPr="00D15F47">
              <w:rPr>
                <w:sz w:val="20"/>
                <w:szCs w:val="20"/>
                <w:highlight w:val="magenta"/>
              </w:rPr>
              <w:t>рангови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рангови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Редакция шаблони за процес, Редакция на рангови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r w:rsidRPr="00084B24">
              <w:rPr>
                <w:sz w:val="20"/>
                <w:szCs w:val="20"/>
              </w:rPr>
              <w:t>Action Goal Lis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Йерархичен списък характеристики. В един екран обновяване, добавяне, изтриване, преподредба,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рангови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за реализация (по подрзбиране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r w:rsidRPr="00084B24">
              <w:rPr>
                <w:sz w:val="20"/>
                <w:szCs w:val="20"/>
              </w:rPr>
              <w:t xml:space="preserve">Рангови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на рангови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55618A1D" w14:textId="4685DC30" w:rsidR="00265B96" w:rsidRPr="00084B24" w:rsidRDefault="00551782" w:rsidP="00463B54">
      <w:pPr>
        <w:pStyle w:val="Heading1"/>
        <w:rPr>
          <w:lang w:val="bg-BG"/>
        </w:rPr>
      </w:pPr>
      <w:bookmarkStart w:id="11" w:name="_Toc112392448"/>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11"/>
    </w:p>
    <w:p w14:paraId="3132ED63" w14:textId="77777777" w:rsidR="009C74AE" w:rsidRPr="00084B24" w:rsidRDefault="009C74AE" w:rsidP="009C74AE">
      <w:pPr>
        <w:pStyle w:val="disliteratura"/>
      </w:pPr>
      <w:r w:rsidRPr="00084B24">
        <w:t xml:space="preserve">Галоуей, С. (2021) </w:t>
      </w:r>
      <w:r w:rsidRPr="00084B24">
        <w:rPr>
          <w:i/>
          <w:iCs/>
        </w:rPr>
        <w:t>Посткорона.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Сълов, В., &amp; Петров, П. (2010). </w:t>
      </w:r>
      <w:r w:rsidRPr="00084B24">
        <w:rPr>
          <w:i/>
          <w:iCs/>
        </w:rPr>
        <w:t>Виртуални системи.</w:t>
      </w:r>
      <w:r w:rsidRPr="00084B24">
        <w:t xml:space="preserve"> Монографична библиотека „Цани Калянджиев”, Варна: Наука и икономика.</w:t>
      </w:r>
    </w:p>
    <w:p w14:paraId="50CA6C02" w14:textId="15FAE8BF" w:rsidR="009C74AE" w:rsidRDefault="009C74AE" w:rsidP="009C74AE">
      <w:pPr>
        <w:pStyle w:val="disliteratura"/>
      </w:pPr>
      <w:r w:rsidRPr="00084B24">
        <w:t xml:space="preserve">Сълов, В. (2014). </w:t>
      </w:r>
      <w:r w:rsidRPr="00084B24">
        <w:rPr>
          <w:i/>
          <w:iCs/>
        </w:rPr>
        <w:t>Производителност и ефективност на компютърните системи</w:t>
      </w:r>
      <w:r w:rsidRPr="00084B24">
        <w:t>. Варна : Унив. изд. Наука и икономика.</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Икономи, П. (2018). Тайните на ефективното лидерство. Мениджър. &lt;https://manager.bg/liderstvo/trayna-taynite-na-efektivnoto-liderstvo&gt; [23.08.2022]</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4CC8D74C" w14:textId="77777777" w:rsidR="008036E6" w:rsidRPr="005B1227" w:rsidRDefault="008036E6" w:rsidP="007363A6">
      <w:pPr>
        <w:pStyle w:val="disbody"/>
      </w:pPr>
    </w:p>
    <w:sectPr w:rsidR="008036E6" w:rsidRPr="005B1227" w:rsidSect="009221D0">
      <w:headerReference w:type="default" r:id="rId19"/>
      <w:footerReference w:type="default" r:id="rId2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7CE05" w14:textId="77777777" w:rsidR="00684BEC" w:rsidRDefault="00684BEC" w:rsidP="00DA5C8B">
      <w:pPr>
        <w:spacing w:line="240" w:lineRule="auto"/>
      </w:pPr>
      <w:r>
        <w:separator/>
      </w:r>
    </w:p>
  </w:endnote>
  <w:endnote w:type="continuationSeparator" w:id="0">
    <w:p w14:paraId="7D1AFCCE" w14:textId="77777777" w:rsidR="00684BEC" w:rsidRDefault="00684BE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2381C" w14:textId="77777777" w:rsidR="00684BEC" w:rsidRDefault="00684BEC" w:rsidP="005719C1">
      <w:pPr>
        <w:spacing w:line="240" w:lineRule="auto"/>
        <w:ind w:firstLine="0"/>
      </w:pPr>
      <w:r>
        <w:separator/>
      </w:r>
    </w:p>
  </w:footnote>
  <w:footnote w:type="continuationSeparator" w:id="0">
    <w:p w14:paraId="344729E4" w14:textId="77777777" w:rsidR="00684BEC" w:rsidRDefault="00684BEC" w:rsidP="005719C1">
      <w:pPr>
        <w:spacing w:line="240" w:lineRule="auto"/>
        <w:ind w:firstLine="0"/>
      </w:pPr>
      <w:r>
        <w:continuationSeparator/>
      </w:r>
    </w:p>
  </w:footnote>
  <w:footnote w:type="continuationNotice" w:id="1">
    <w:p w14:paraId="1FDD8EFB" w14:textId="77777777" w:rsidR="00684BEC" w:rsidRDefault="00684BEC" w:rsidP="005719C1">
      <w:pPr>
        <w:spacing w:line="240" w:lineRule="auto"/>
        <w:ind w:firstLine="0"/>
      </w:pPr>
    </w:p>
  </w:footnote>
  <w:footnote w:id="2">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4">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5">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6">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7">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8">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9">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0">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1">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2">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3">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4">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5">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1052"/>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1C91"/>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239"/>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1B6"/>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386"/>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84BEC"/>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0694B"/>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59CF"/>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278A9"/>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43C6"/>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B5A"/>
    <w:rsid w:val="00C26C91"/>
    <w:rsid w:val="00C301C5"/>
    <w:rsid w:val="00C30461"/>
    <w:rsid w:val="00C30D34"/>
    <w:rsid w:val="00C3221F"/>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03B5"/>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603E7"/>
    <w:rsid w:val="00D60451"/>
    <w:rsid w:val="00D61430"/>
    <w:rsid w:val="00D624DF"/>
    <w:rsid w:val="00D641E9"/>
    <w:rsid w:val="00D646C9"/>
    <w:rsid w:val="00D6473A"/>
    <w:rsid w:val="00D67170"/>
    <w:rsid w:val="00D71156"/>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57A3"/>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1975"/>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1</TotalTime>
  <Pages>38</Pages>
  <Words>7148</Words>
  <Characters>4075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2</cp:revision>
  <cp:lastPrinted>2021-12-02T13:00:00Z</cp:lastPrinted>
  <dcterms:created xsi:type="dcterms:W3CDTF">2022-06-23T10:23:00Z</dcterms:created>
  <dcterms:modified xsi:type="dcterms:W3CDTF">2022-09-13T06:58:00Z</dcterms:modified>
</cp:coreProperties>
</file>